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5CA815" w14:textId="5A1C9BB1" w:rsidR="00262EDC" w:rsidRPr="00DA57E1" w:rsidRDefault="00CB367F" w:rsidP="00796141">
      <w:pPr>
        <w:rPr>
          <w:rFonts w:cs="Calibri"/>
        </w:rPr>
      </w:pPr>
      <w:r>
        <w:rPr>
          <w:rFonts w:cs="Calibri"/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409FB4" wp14:editId="69897A10">
                <wp:simplePos x="0" y="0"/>
                <wp:positionH relativeFrom="column">
                  <wp:posOffset>76200</wp:posOffset>
                </wp:positionH>
                <wp:positionV relativeFrom="paragraph">
                  <wp:posOffset>-377190</wp:posOffset>
                </wp:positionV>
                <wp:extent cx="981075" cy="800100"/>
                <wp:effectExtent l="9525" t="9525" r="9525" b="9525"/>
                <wp:wrapNone/>
                <wp:docPr id="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1075" cy="8001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ADA9118" id="Oval 2" o:spid="_x0000_s1026" style="position:absolute;margin-left:6pt;margin-top:-29.7pt;width:77.25pt;height:6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"/>
            </w:pict>
          </mc:Fallback>
        </mc:AlternateContent>
      </w:r>
      <w:r>
        <w:rPr>
          <w:rFonts w:cs="Calibri"/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3B7929" wp14:editId="1449AA7D">
                <wp:simplePos x="0" y="0"/>
                <wp:positionH relativeFrom="column">
                  <wp:posOffset>238125</wp:posOffset>
                </wp:positionH>
                <wp:positionV relativeFrom="paragraph">
                  <wp:posOffset>-167640</wp:posOffset>
                </wp:positionV>
                <wp:extent cx="666750" cy="381000"/>
                <wp:effectExtent l="9525" t="9525" r="9525" b="952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3D948" w14:textId="77777777" w:rsidR="00F96C6A" w:rsidRDefault="00F96C6A" w:rsidP="00F96C6A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D559C">
                              <w:rPr>
                                <w:sz w:val="16"/>
                                <w:szCs w:val="16"/>
                              </w:rPr>
                              <w:t>KOP SURAT</w:t>
                            </w:r>
                          </w:p>
                          <w:p w14:paraId="15D392A0" w14:textId="77777777" w:rsidR="00F96C6A" w:rsidRPr="005D559C" w:rsidRDefault="00F96C6A" w:rsidP="00F96C6A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ekola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3B792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.75pt;margin-top:-13.2pt;width:52.5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">
                <v:textbox>
                  <w:txbxContent>
                    <w:p w14:paraId="51A3D948" w14:textId="77777777" w:rsidR="00F96C6A" w:rsidRDefault="00F96C6A" w:rsidP="00F96C6A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5D559C">
                        <w:rPr>
                          <w:sz w:val="16"/>
                          <w:szCs w:val="16"/>
                        </w:rPr>
                        <w:t>KOP SURAT</w:t>
                      </w:r>
                    </w:p>
                    <w:p w14:paraId="15D392A0" w14:textId="77777777" w:rsidR="00F96C6A" w:rsidRPr="005D559C" w:rsidRDefault="00F96C6A" w:rsidP="00F96C6A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ekolah</w:t>
                      </w:r>
                    </w:p>
                  </w:txbxContent>
                </v:textbox>
              </v:shape>
            </w:pict>
          </mc:Fallback>
        </mc:AlternateContent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</w:p>
    <w:p w14:paraId="01A90F1D" w14:textId="77777777" w:rsidR="0061112E" w:rsidRPr="00DA57E1" w:rsidRDefault="00692FCA" w:rsidP="00C27D90">
      <w:pPr>
        <w:pBdr>
          <w:bottom w:val="single" w:sz="6" w:space="1" w:color="auto"/>
        </w:pBdr>
        <w:rPr>
          <w:rFonts w:cs="Calibri"/>
          <w:lang w:val="en-US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  <w:lang w:val="en-US"/>
        </w:rPr>
        <w:t>NPSN: ………………….</w:t>
      </w:r>
    </w:p>
    <w:p w14:paraId="4DB58B13" w14:textId="77777777" w:rsidR="0061112E" w:rsidRPr="000E3FB1" w:rsidRDefault="00C444D8" w:rsidP="0061112E">
      <w:pPr>
        <w:spacing w:after="0" w:line="240" w:lineRule="auto"/>
        <w:jc w:val="center"/>
        <w:rPr>
          <w:rFonts w:cs="Calibri"/>
          <w:b/>
          <w:bCs/>
          <w:sz w:val="28"/>
          <w:szCs w:val="28"/>
          <w:u w:val="single"/>
          <w:lang w:val="en-ID"/>
        </w:rPr>
      </w:pPr>
      <w:r w:rsidRPr="000E3FB1">
        <w:rPr>
          <w:rFonts w:cs="Calibri"/>
          <w:b/>
          <w:bCs/>
          <w:sz w:val="28"/>
          <w:szCs w:val="28"/>
          <w:u w:val="single"/>
        </w:rPr>
        <w:t>SURAT REKOMENDASI</w:t>
      </w:r>
    </w:p>
    <w:p w14:paraId="48A532F1" w14:textId="77777777" w:rsidR="0061112E" w:rsidRPr="00DA57E1" w:rsidRDefault="0061112E" w:rsidP="0061112E">
      <w:pPr>
        <w:spacing w:after="0" w:line="240" w:lineRule="auto"/>
        <w:jc w:val="center"/>
        <w:rPr>
          <w:rFonts w:cs="Calibri"/>
          <w:u w:val="single"/>
        </w:rPr>
      </w:pPr>
      <w:r w:rsidRPr="00DA57E1">
        <w:rPr>
          <w:rFonts w:cs="Calibri"/>
          <w:color w:val="000000"/>
          <w:lang w:val="pl-PL"/>
        </w:rPr>
        <w:t>No Surat: ...........................</w:t>
      </w:r>
    </w:p>
    <w:p w14:paraId="04A02118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E224B85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Ya</w:t>
      </w:r>
      <w:r w:rsidR="0061112E" w:rsidRPr="00DA57E1">
        <w:rPr>
          <w:rFonts w:cs="Calibri"/>
        </w:rPr>
        <w:t>ng bertanda tangan di bawah ini</w:t>
      </w:r>
      <w:r w:rsidRPr="00DA57E1">
        <w:rPr>
          <w:rFonts w:cs="Calibri"/>
        </w:rPr>
        <w:t>:</w:t>
      </w:r>
    </w:p>
    <w:p w14:paraId="54B7F0D3" w14:textId="77777777" w:rsidR="00F26EE2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Nama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2F9EC1BE" w14:textId="77777777" w:rsidR="00F26EE2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NIP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787B6FDC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Jabatan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27F42F5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57388A8B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Memberikan rekomendasi kepada</w:t>
      </w:r>
      <w:r w:rsidR="00AD357D" w:rsidRPr="00DA57E1">
        <w:rPr>
          <w:rFonts w:cs="Calibri"/>
          <w:lang w:val="en-ID"/>
        </w:rPr>
        <w:t>:</w:t>
      </w:r>
      <w:r w:rsidRPr="00DA57E1">
        <w:rPr>
          <w:rFonts w:cs="Calibri"/>
        </w:rPr>
        <w:t xml:space="preserve"> </w:t>
      </w:r>
    </w:p>
    <w:p w14:paraId="2F27D2A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Nama</w:t>
      </w:r>
      <w:r w:rsidR="00F96C6A" w:rsidRPr="00DA57E1">
        <w:rPr>
          <w:rFonts w:cs="Calibri"/>
          <w:lang w:val="en-US"/>
        </w:rPr>
        <w:tab/>
      </w:r>
      <w:r w:rsidR="0061112E" w:rsidRPr="00DA57E1">
        <w:rPr>
          <w:rFonts w:cs="Calibri"/>
        </w:rPr>
        <w:tab/>
      </w:r>
      <w:r w:rsidR="0061112E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25C960E8" w14:textId="77777777" w:rsidR="00C444D8" w:rsidRPr="00DA57E1" w:rsidRDefault="00F96C6A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Tempat/</w:t>
      </w:r>
      <w:r w:rsidR="0078610B" w:rsidRPr="00DA57E1">
        <w:rPr>
          <w:rFonts w:cs="Calibri"/>
          <w:lang w:val="en-US"/>
        </w:rPr>
        <w:t>T</w:t>
      </w:r>
      <w:r w:rsidR="00C444D8" w:rsidRPr="00DA57E1">
        <w:rPr>
          <w:rFonts w:cs="Calibri"/>
        </w:rPr>
        <w:t xml:space="preserve">anggal </w:t>
      </w:r>
      <w:r w:rsidR="0078610B" w:rsidRPr="00DA57E1">
        <w:rPr>
          <w:rFonts w:cs="Calibri"/>
          <w:lang w:val="en-US"/>
        </w:rPr>
        <w:t>L</w:t>
      </w:r>
      <w:r w:rsidR="00C444D8" w:rsidRPr="00DA57E1">
        <w:rPr>
          <w:rFonts w:cs="Calibri"/>
        </w:rPr>
        <w:t xml:space="preserve">ahir </w:t>
      </w:r>
      <w:r w:rsidR="00C444D8" w:rsidRPr="00DA57E1">
        <w:rPr>
          <w:rFonts w:cs="Calibri"/>
        </w:rPr>
        <w:tab/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9977102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Jenis Kelamin</w:t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01D73392" w14:textId="77777777" w:rsidR="00C444D8" w:rsidRPr="00DA57E1" w:rsidRDefault="0078610B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  <w:lang w:val="en-US"/>
        </w:rPr>
        <w:t>NISN</w:t>
      </w:r>
      <w:r w:rsidR="00C444D8" w:rsidRPr="00DA57E1">
        <w:rPr>
          <w:rFonts w:cs="Calibri"/>
        </w:rPr>
        <w:tab/>
      </w:r>
      <w:r w:rsidR="00C444D8" w:rsidRPr="00DA57E1">
        <w:rPr>
          <w:rFonts w:cs="Calibri"/>
        </w:rPr>
        <w:tab/>
      </w:r>
      <w:r w:rsidRPr="00DA57E1">
        <w:rPr>
          <w:rFonts w:cs="Calibri"/>
        </w:rPr>
        <w:tab/>
      </w:r>
      <w:r w:rsidR="00C444D8"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7E2135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Nama Orang Tua</w:t>
      </w:r>
      <w:r w:rsidR="00F96C6A" w:rsidRPr="00DA57E1">
        <w:rPr>
          <w:rFonts w:cs="Calibri"/>
        </w:rPr>
        <w:t>/Wali</w:t>
      </w:r>
      <w:r w:rsidR="00F96C6A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</w:t>
      </w:r>
      <w:r w:rsidR="00F96C6A" w:rsidRPr="00DA57E1">
        <w:rPr>
          <w:rFonts w:cs="Calibri"/>
          <w:color w:val="000000"/>
          <w:lang w:val="pl-PL"/>
        </w:rPr>
        <w:t>....................</w:t>
      </w:r>
      <w:r w:rsidR="00F96C6A" w:rsidRPr="00DA57E1">
        <w:rPr>
          <w:rFonts w:cs="Calibri"/>
          <w:color w:val="000000"/>
        </w:rPr>
        <w:t>...........</w:t>
      </w:r>
    </w:p>
    <w:p w14:paraId="770D16B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Alamat</w:t>
      </w:r>
      <w:r w:rsidR="00F96C6A" w:rsidRPr="00DA57E1">
        <w:rPr>
          <w:rFonts w:cs="Calibri"/>
        </w:rPr>
        <w:t xml:space="preserve"> (sesuai KTP/KK)</w:t>
      </w:r>
      <w:r w:rsidR="00F96C6A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</w:t>
      </w:r>
      <w:r w:rsidR="00F96C6A" w:rsidRPr="00DA57E1">
        <w:rPr>
          <w:rFonts w:cs="Calibri"/>
          <w:color w:val="000000"/>
          <w:lang w:val="pl-PL"/>
        </w:rPr>
        <w:t>........</w:t>
      </w:r>
      <w:r w:rsidR="00F96C6A" w:rsidRPr="00DA57E1">
        <w:rPr>
          <w:rFonts w:cs="Calibri"/>
          <w:color w:val="000000"/>
        </w:rPr>
        <w:t>........................</w:t>
      </w:r>
    </w:p>
    <w:p w14:paraId="4C2D9C6F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CD73774" w14:textId="55C5DBC0" w:rsidR="00AD357D" w:rsidRPr="00DA57E1" w:rsidRDefault="00C444D8" w:rsidP="00AD357D">
      <w:pPr>
        <w:spacing w:line="240" w:lineRule="auto"/>
        <w:jc w:val="both"/>
        <w:rPr>
          <w:rFonts w:cs="Calibri"/>
          <w:lang w:val="en-ID"/>
        </w:rPr>
      </w:pPr>
      <w:r w:rsidRPr="00DA57E1">
        <w:rPr>
          <w:rFonts w:cs="Calibri"/>
        </w:rPr>
        <w:t>Yang be</w:t>
      </w:r>
      <w:r w:rsidR="0078610B" w:rsidRPr="00DA57E1">
        <w:rPr>
          <w:rFonts w:cs="Calibri"/>
        </w:rPr>
        <w:t>rsangkutan di atas adalah benar</w:t>
      </w:r>
      <w:r w:rsidRPr="00DA57E1">
        <w:rPr>
          <w:rFonts w:cs="Calibri"/>
        </w:rPr>
        <w:t xml:space="preserve">–benar siswa </w:t>
      </w:r>
      <w:r w:rsidR="00692FCA" w:rsidRPr="00DA57E1">
        <w:rPr>
          <w:rFonts w:cs="Calibri"/>
          <w:lang w:val="en-US"/>
        </w:rPr>
        <w:t>kami</w:t>
      </w:r>
      <w:r w:rsidR="00F26EE2" w:rsidRPr="00DA57E1">
        <w:rPr>
          <w:rFonts w:cs="Calibri"/>
        </w:rPr>
        <w:t xml:space="preserve">  </w:t>
      </w:r>
      <w:r w:rsidRPr="00DA57E1">
        <w:rPr>
          <w:rFonts w:cs="Calibri"/>
        </w:rPr>
        <w:t xml:space="preserve">dan pada </w:t>
      </w:r>
      <w:r w:rsidR="0078610B" w:rsidRPr="00DA57E1">
        <w:rPr>
          <w:rFonts w:cs="Calibri"/>
          <w:lang w:val="en-US"/>
        </w:rPr>
        <w:t>T</w:t>
      </w:r>
      <w:r w:rsidRPr="00DA57E1">
        <w:rPr>
          <w:rFonts w:cs="Calibri"/>
        </w:rPr>
        <w:t xml:space="preserve">ahun </w:t>
      </w:r>
      <w:r w:rsidR="0078610B" w:rsidRPr="000E3FB1">
        <w:rPr>
          <w:rFonts w:cs="Calibri"/>
          <w:lang w:val="en-US"/>
        </w:rPr>
        <w:t>A</w:t>
      </w:r>
      <w:r w:rsidR="00F96C6A" w:rsidRPr="000E3FB1">
        <w:rPr>
          <w:rFonts w:cs="Calibri"/>
        </w:rPr>
        <w:t>jaran</w:t>
      </w:r>
      <w:r w:rsidR="00DA57E1" w:rsidRPr="000E3FB1">
        <w:rPr>
          <w:rFonts w:cs="Calibri"/>
        </w:rPr>
        <w:t xml:space="preserve"> (</w:t>
      </w:r>
      <w:r w:rsidR="00CB367F" w:rsidRPr="000E3FB1">
        <w:rPr>
          <w:rFonts w:cs="Calibri"/>
        </w:rPr>
        <w:t>202</w:t>
      </w:r>
      <w:r w:rsidR="00B03A41">
        <w:rPr>
          <w:rFonts w:cs="Calibri"/>
        </w:rPr>
        <w:t>3</w:t>
      </w:r>
      <w:r w:rsidR="00F96C6A" w:rsidRPr="00A70604">
        <w:rPr>
          <w:rFonts w:cs="Calibri"/>
        </w:rPr>
        <w:t>/202</w:t>
      </w:r>
      <w:r w:rsidR="00B03A41">
        <w:rPr>
          <w:rFonts w:cs="Calibri"/>
        </w:rPr>
        <w:t>4</w:t>
      </w:r>
      <w:r w:rsidR="00DA57E1" w:rsidRPr="00A70604">
        <w:rPr>
          <w:rFonts w:cs="Calibri"/>
        </w:rPr>
        <w:t>)</w:t>
      </w:r>
      <w:r w:rsidR="00F26EE2" w:rsidRPr="00A70604">
        <w:rPr>
          <w:rFonts w:cs="Calibri"/>
        </w:rPr>
        <w:t xml:space="preserve"> di</w:t>
      </w:r>
      <w:r w:rsidR="00F26EE2" w:rsidRPr="00DA57E1">
        <w:rPr>
          <w:rFonts w:cs="Calibri"/>
        </w:rPr>
        <w:t xml:space="preserve"> kelas XII </w:t>
      </w:r>
      <w:r w:rsidR="00B44FD7" w:rsidRPr="00DA57E1">
        <w:rPr>
          <w:rFonts w:cs="Calibri"/>
          <w:lang w:val="en-US"/>
        </w:rPr>
        <w:t>IPA</w:t>
      </w:r>
      <w:r w:rsidR="00604AF9" w:rsidRPr="00DA57E1">
        <w:rPr>
          <w:rFonts w:cs="Calibri"/>
          <w:lang w:val="en-US"/>
        </w:rPr>
        <w:t>/</w:t>
      </w:r>
      <w:r w:rsidR="00B44FD7" w:rsidRPr="00DA57E1">
        <w:rPr>
          <w:rFonts w:cs="Calibri"/>
          <w:lang w:val="en-US"/>
        </w:rPr>
        <w:t>IPS</w:t>
      </w:r>
      <w:r w:rsidR="00604AF9" w:rsidRPr="00DA57E1">
        <w:rPr>
          <w:rFonts w:cs="Calibri"/>
          <w:lang w:val="en-US"/>
        </w:rPr>
        <w:t>/Bahasa</w:t>
      </w:r>
      <w:r w:rsidR="00AD357D" w:rsidRPr="00DA57E1">
        <w:rPr>
          <w:rFonts w:cs="Calibri"/>
        </w:rPr>
        <w:t>*</w:t>
      </w:r>
      <w:r w:rsidR="00AD357D" w:rsidRPr="00DA57E1">
        <w:rPr>
          <w:rFonts w:cs="Calibri"/>
          <w:lang w:val="en-ID"/>
        </w:rPr>
        <w:t>)</w:t>
      </w:r>
      <w:r w:rsidRPr="00DA57E1">
        <w:rPr>
          <w:rFonts w:cs="Calibri"/>
        </w:rPr>
        <w:t xml:space="preserve"> </w:t>
      </w:r>
    </w:p>
    <w:p w14:paraId="37770A8C" w14:textId="77777777" w:rsidR="00C444D8" w:rsidRPr="00DA57E1" w:rsidRDefault="00F96C6A" w:rsidP="00AD357D">
      <w:pPr>
        <w:spacing w:after="0" w:line="240" w:lineRule="auto"/>
        <w:jc w:val="both"/>
        <w:rPr>
          <w:rFonts w:cs="Calibri"/>
        </w:rPr>
      </w:pPr>
      <w:r w:rsidRPr="00DA57E1">
        <w:rPr>
          <w:rFonts w:cs="Calibri"/>
        </w:rPr>
        <w:t>Berdasarkan data yang kami miliki</w:t>
      </w:r>
      <w:r w:rsidR="00AD357D" w:rsidRPr="00DA57E1">
        <w:rPr>
          <w:rFonts w:cs="Calibri"/>
          <w:lang w:val="en-ID"/>
        </w:rPr>
        <w:t xml:space="preserve">, </w:t>
      </w:r>
      <w:r w:rsidR="00F26EE2" w:rsidRPr="00DA57E1">
        <w:rPr>
          <w:rFonts w:cs="Calibri"/>
        </w:rPr>
        <w:t xml:space="preserve">selama </w:t>
      </w:r>
      <w:r w:rsidRPr="00DA57E1">
        <w:rPr>
          <w:rFonts w:cs="Calibri"/>
        </w:rPr>
        <w:t xml:space="preserve">perjalanan </w:t>
      </w:r>
      <w:r w:rsidR="00F26EE2" w:rsidRPr="00DA57E1">
        <w:rPr>
          <w:rFonts w:cs="Calibri"/>
        </w:rPr>
        <w:t xml:space="preserve">menjadi siswa </w:t>
      </w:r>
      <w:r w:rsidR="00692FCA" w:rsidRPr="00DA57E1">
        <w:rPr>
          <w:rFonts w:cs="Calibri"/>
          <w:lang w:val="en-US"/>
        </w:rPr>
        <w:t>yang</w:t>
      </w:r>
      <w:r w:rsidRPr="00DA57E1">
        <w:rPr>
          <w:rFonts w:cs="Calibri"/>
        </w:rPr>
        <w:t xml:space="preserve"> direkomendasikan</w:t>
      </w:r>
      <w:r w:rsidR="003A24BB" w:rsidRPr="00DA57E1">
        <w:rPr>
          <w:rFonts w:cs="Calibri"/>
          <w:lang w:val="en-US"/>
        </w:rPr>
        <w:t xml:space="preserve"> </w:t>
      </w:r>
      <w:r w:rsidR="003A24BB" w:rsidRPr="00DA57E1">
        <w:rPr>
          <w:rFonts w:cs="Calibri"/>
          <w:color w:val="000000"/>
          <w:lang w:val="en-US"/>
        </w:rPr>
        <w:t>termasuk</w:t>
      </w:r>
      <w:r w:rsidR="003A24BB" w:rsidRPr="00DA57E1">
        <w:rPr>
          <w:rFonts w:cs="Calibri"/>
          <w:lang w:val="en-US"/>
        </w:rPr>
        <w:t xml:space="preserve"> </w:t>
      </w:r>
      <w:r w:rsidR="00CA5B70" w:rsidRPr="00DA57E1">
        <w:rPr>
          <w:rFonts w:cs="Calibri"/>
        </w:rPr>
        <w:t>25</w:t>
      </w:r>
      <w:r w:rsidR="00C444D8" w:rsidRPr="00DA57E1">
        <w:rPr>
          <w:rFonts w:cs="Calibri"/>
        </w:rPr>
        <w:t>%</w:t>
      </w:r>
      <w:r w:rsidR="003A24BB" w:rsidRPr="00DA57E1">
        <w:rPr>
          <w:rFonts w:cs="Calibri"/>
          <w:lang w:val="en-US"/>
        </w:rPr>
        <w:t xml:space="preserve"> atau </w:t>
      </w:r>
      <w:r w:rsidR="00CA5B70" w:rsidRPr="00DA57E1">
        <w:rPr>
          <w:rFonts w:cs="Calibri"/>
        </w:rPr>
        <w:t>40</w:t>
      </w:r>
      <w:r w:rsidR="00AC0249" w:rsidRPr="00DA57E1">
        <w:rPr>
          <w:rFonts w:cs="Calibri"/>
          <w:lang w:val="en-US"/>
        </w:rPr>
        <w:t>%</w:t>
      </w:r>
      <w:r w:rsidR="00604AF9" w:rsidRPr="00DA57E1">
        <w:rPr>
          <w:rFonts w:cs="Calibri"/>
        </w:rPr>
        <w:t>*</w:t>
      </w:r>
      <w:r w:rsidR="00AD357D" w:rsidRPr="00DA57E1">
        <w:rPr>
          <w:rFonts w:cs="Calibri"/>
          <w:lang w:val="en-ID"/>
        </w:rPr>
        <w:t>)</w:t>
      </w:r>
      <w:r w:rsidR="00AC0249" w:rsidRPr="00DA57E1">
        <w:rPr>
          <w:rFonts w:cs="Calibri"/>
          <w:lang w:val="en-US"/>
        </w:rPr>
        <w:t xml:space="preserve"> </w:t>
      </w:r>
      <w:r w:rsidR="003A24BB" w:rsidRPr="00DA57E1">
        <w:rPr>
          <w:rFonts w:cs="Calibri"/>
          <w:lang w:val="en-US"/>
        </w:rPr>
        <w:t xml:space="preserve">dengan </w:t>
      </w:r>
      <w:r w:rsidRPr="00DA57E1">
        <w:rPr>
          <w:rFonts w:cs="Calibri"/>
        </w:rPr>
        <w:t xml:space="preserve">rincian </w:t>
      </w:r>
      <w:r w:rsidR="003A24BB" w:rsidRPr="00DA57E1">
        <w:rPr>
          <w:rFonts w:cs="Calibri"/>
          <w:lang w:val="en-US"/>
        </w:rPr>
        <w:t xml:space="preserve">prestasi akademik </w:t>
      </w:r>
      <w:r w:rsidR="00C444D8" w:rsidRPr="00DA57E1">
        <w:rPr>
          <w:rFonts w:cs="Calibri"/>
        </w:rPr>
        <w:t>di kelasnya</w:t>
      </w:r>
      <w:r w:rsidR="008F585D" w:rsidRPr="00DA57E1">
        <w:rPr>
          <w:rFonts w:cs="Calibri"/>
        </w:rPr>
        <w:t xml:space="preserve">, </w:t>
      </w:r>
      <w:r w:rsidRPr="00DA57E1">
        <w:rPr>
          <w:rFonts w:cs="Calibri"/>
        </w:rPr>
        <w:t xml:space="preserve">berperilaku/bersikap/bertindak </w:t>
      </w:r>
      <w:r w:rsidR="008F585D" w:rsidRPr="00DA57E1">
        <w:rPr>
          <w:rFonts w:cs="Calibri"/>
        </w:rPr>
        <w:t>baik</w:t>
      </w:r>
      <w:r w:rsidR="0078610B" w:rsidRPr="00DA57E1">
        <w:rPr>
          <w:rFonts w:cs="Calibri"/>
          <w:lang w:val="en-US"/>
        </w:rPr>
        <w:t>,</w:t>
      </w:r>
      <w:r w:rsidR="008F585D" w:rsidRPr="00DA57E1">
        <w:rPr>
          <w:rFonts w:cs="Calibri"/>
        </w:rPr>
        <w:t xml:space="preserve"> dan </w:t>
      </w:r>
      <w:r w:rsidRPr="00DA57E1">
        <w:rPr>
          <w:rFonts w:cs="Calibri"/>
        </w:rPr>
        <w:t xml:space="preserve">selalu memiliki motivasi </w:t>
      </w:r>
      <w:r w:rsidR="00DA57E1" w:rsidRPr="00DA57E1">
        <w:rPr>
          <w:rFonts w:cs="Calibri"/>
        </w:rPr>
        <w:t>kuat</w:t>
      </w:r>
      <w:r w:rsidRPr="00DA57E1">
        <w:rPr>
          <w:rFonts w:cs="Calibri"/>
        </w:rPr>
        <w:t xml:space="preserve"> untuk </w:t>
      </w:r>
      <w:r w:rsidR="008F585D" w:rsidRPr="00DA57E1">
        <w:rPr>
          <w:rFonts w:cs="Calibri"/>
        </w:rPr>
        <w:t>belajar</w:t>
      </w:r>
      <w:r w:rsidR="00F26EE2" w:rsidRPr="00DA57E1">
        <w:rPr>
          <w:rFonts w:cs="Calibri"/>
        </w:rPr>
        <w:t>.</w:t>
      </w:r>
      <w:r w:rsidR="00C444D8" w:rsidRPr="00DA57E1">
        <w:rPr>
          <w:rFonts w:cs="Calibri"/>
        </w:rPr>
        <w:t xml:space="preserve"> </w:t>
      </w:r>
      <w:r w:rsidRPr="00DA57E1">
        <w:rPr>
          <w:rFonts w:cs="Calibri"/>
        </w:rPr>
        <w:t xml:space="preserve">Adapun </w:t>
      </w:r>
      <w:r w:rsidR="00C444D8" w:rsidRPr="00DA57E1">
        <w:rPr>
          <w:rFonts w:cs="Calibri"/>
        </w:rPr>
        <w:t xml:space="preserve">prestasi </w:t>
      </w:r>
      <w:r w:rsidR="008F585D" w:rsidRPr="00DA57E1">
        <w:rPr>
          <w:rFonts w:cs="Calibri"/>
        </w:rPr>
        <w:t xml:space="preserve">akademik </w:t>
      </w:r>
      <w:r w:rsidRPr="00DA57E1">
        <w:rPr>
          <w:rFonts w:cs="Calibri"/>
        </w:rPr>
        <w:t>yang</w:t>
      </w:r>
      <w:r w:rsidR="008F585D" w:rsidRPr="00DA57E1">
        <w:rPr>
          <w:rFonts w:cs="Calibri"/>
        </w:rPr>
        <w:t xml:space="preserve"> telah dicapai</w:t>
      </w:r>
      <w:r w:rsidR="00C444D8" w:rsidRPr="00DA57E1">
        <w:rPr>
          <w:rFonts w:cs="Calibri"/>
        </w:rPr>
        <w:t>:</w:t>
      </w:r>
    </w:p>
    <w:p w14:paraId="6CDC798B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tbl>
      <w:tblPr>
        <w:tblW w:w="0" w:type="auto"/>
        <w:tblInd w:w="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"/>
        <w:gridCol w:w="3177"/>
        <w:gridCol w:w="4111"/>
      </w:tblGrid>
      <w:tr w:rsidR="00F96C6A" w:rsidRPr="00DA57E1" w14:paraId="27D33402" w14:textId="77777777" w:rsidTr="00DA57E1">
        <w:tc>
          <w:tcPr>
            <w:tcW w:w="475" w:type="dxa"/>
            <w:shd w:val="clear" w:color="auto" w:fill="BFBFBF"/>
          </w:tcPr>
          <w:p w14:paraId="612FBDC8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No</w:t>
            </w:r>
          </w:p>
        </w:tc>
        <w:tc>
          <w:tcPr>
            <w:tcW w:w="3177" w:type="dxa"/>
            <w:shd w:val="clear" w:color="auto" w:fill="BFBFBF"/>
          </w:tcPr>
          <w:p w14:paraId="7F909E42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Kelas</w:t>
            </w:r>
          </w:p>
        </w:tc>
        <w:tc>
          <w:tcPr>
            <w:tcW w:w="4111" w:type="dxa"/>
            <w:shd w:val="clear" w:color="auto" w:fill="BFBFBF"/>
          </w:tcPr>
          <w:p w14:paraId="6A144CCD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Keterangan</w:t>
            </w:r>
          </w:p>
        </w:tc>
      </w:tr>
      <w:tr w:rsidR="00F96C6A" w:rsidRPr="00DA57E1" w14:paraId="08E2DBDA" w14:textId="77777777" w:rsidTr="00DA57E1">
        <w:tc>
          <w:tcPr>
            <w:tcW w:w="475" w:type="dxa"/>
          </w:tcPr>
          <w:p w14:paraId="6C7EFAE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1</w:t>
            </w:r>
          </w:p>
        </w:tc>
        <w:tc>
          <w:tcPr>
            <w:tcW w:w="3177" w:type="dxa"/>
          </w:tcPr>
          <w:p w14:paraId="5E6C6960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 (semester 1)</w:t>
            </w:r>
          </w:p>
        </w:tc>
        <w:tc>
          <w:tcPr>
            <w:tcW w:w="4111" w:type="dxa"/>
          </w:tcPr>
          <w:p w14:paraId="001372A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5221DE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40791E77" w14:textId="77777777" w:rsidTr="00DA57E1">
        <w:tc>
          <w:tcPr>
            <w:tcW w:w="475" w:type="dxa"/>
          </w:tcPr>
          <w:p w14:paraId="0218F7A9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2</w:t>
            </w:r>
          </w:p>
        </w:tc>
        <w:tc>
          <w:tcPr>
            <w:tcW w:w="3177" w:type="dxa"/>
          </w:tcPr>
          <w:p w14:paraId="12E1B7ED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 (semester 2)</w:t>
            </w:r>
          </w:p>
        </w:tc>
        <w:tc>
          <w:tcPr>
            <w:tcW w:w="4111" w:type="dxa"/>
          </w:tcPr>
          <w:p w14:paraId="7859C2DA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269515FC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2944C099" w14:textId="77777777" w:rsidTr="00DA57E1">
        <w:tc>
          <w:tcPr>
            <w:tcW w:w="475" w:type="dxa"/>
          </w:tcPr>
          <w:p w14:paraId="0192A4BC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3</w:t>
            </w:r>
          </w:p>
        </w:tc>
        <w:tc>
          <w:tcPr>
            <w:tcW w:w="3177" w:type="dxa"/>
          </w:tcPr>
          <w:p w14:paraId="71C66A2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 (semester 1)</w:t>
            </w:r>
          </w:p>
        </w:tc>
        <w:tc>
          <w:tcPr>
            <w:tcW w:w="4111" w:type="dxa"/>
          </w:tcPr>
          <w:p w14:paraId="63E45528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49A3BAD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0367559E" w14:textId="77777777" w:rsidTr="00DA57E1">
        <w:tc>
          <w:tcPr>
            <w:tcW w:w="475" w:type="dxa"/>
          </w:tcPr>
          <w:p w14:paraId="4D9D814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4</w:t>
            </w:r>
          </w:p>
        </w:tc>
        <w:tc>
          <w:tcPr>
            <w:tcW w:w="3177" w:type="dxa"/>
          </w:tcPr>
          <w:p w14:paraId="2E755683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 (semester 2)</w:t>
            </w:r>
          </w:p>
        </w:tc>
        <w:tc>
          <w:tcPr>
            <w:tcW w:w="4111" w:type="dxa"/>
          </w:tcPr>
          <w:p w14:paraId="6684B1A2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B9F9016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</w:tbl>
    <w:p w14:paraId="4778D7A2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1F534F3" w14:textId="61A699B9" w:rsidR="00F96C6A" w:rsidRPr="00DA57E1" w:rsidRDefault="00F96C6A" w:rsidP="00CB367F">
      <w:pPr>
        <w:spacing w:after="0" w:line="240" w:lineRule="auto"/>
        <w:jc w:val="both"/>
        <w:rPr>
          <w:rFonts w:cs="Calibri"/>
        </w:rPr>
      </w:pPr>
      <w:r w:rsidRPr="00DA57E1">
        <w:rPr>
          <w:rFonts w:cs="Calibri"/>
        </w:rPr>
        <w:t xml:space="preserve">Demikian surat rekomendasi ini dibuat berdasarkan data yang dimiliki dan diperuntukkan untuk melengkapi persyaratan administrasi pendaftaran </w:t>
      </w:r>
      <w:r w:rsidR="00CB367F">
        <w:rPr>
          <w:rFonts w:cs="Calibri"/>
        </w:rPr>
        <w:t xml:space="preserve">Penelusuran </w:t>
      </w:r>
      <w:r w:rsidRPr="00DA57E1">
        <w:rPr>
          <w:rFonts w:cs="Calibri"/>
        </w:rPr>
        <w:t xml:space="preserve">Jalur </w:t>
      </w:r>
      <w:r w:rsidR="00CB367F">
        <w:rPr>
          <w:rFonts w:cs="Calibri"/>
        </w:rPr>
        <w:t xml:space="preserve">Mandiri </w:t>
      </w:r>
      <w:r w:rsidR="00C27D90" w:rsidRPr="00DA57E1">
        <w:rPr>
          <w:rFonts w:cs="Calibri"/>
        </w:rPr>
        <w:t xml:space="preserve">Prestasi </w:t>
      </w:r>
      <w:r w:rsidR="00CB367F">
        <w:rPr>
          <w:rFonts w:cs="Calibri"/>
        </w:rPr>
        <w:t xml:space="preserve">(PJMP) TA 2023/2024 </w:t>
      </w:r>
      <w:r w:rsidRPr="00DA57E1">
        <w:rPr>
          <w:rFonts w:cs="Calibri"/>
        </w:rPr>
        <w:t xml:space="preserve">Universitas </w:t>
      </w:r>
      <w:r w:rsidR="00CB367F">
        <w:rPr>
          <w:rFonts w:cs="Calibri"/>
        </w:rPr>
        <w:t>Udayana</w:t>
      </w:r>
      <w:r w:rsidRPr="00DA57E1">
        <w:rPr>
          <w:rFonts w:cs="Calibri"/>
        </w:rPr>
        <w:t>.</w:t>
      </w:r>
    </w:p>
    <w:p w14:paraId="36FD129D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25BFDDB1" w14:textId="77777777" w:rsidR="00C444D8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</w:p>
    <w:p w14:paraId="4CA892D0" w14:textId="179736C6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F26EE2" w:rsidRPr="00DA57E1">
        <w:rPr>
          <w:rFonts w:cs="Calibri"/>
        </w:rPr>
        <w:t xml:space="preserve">......................, ................ </w:t>
      </w:r>
      <w:r w:rsidR="00CB367F">
        <w:rPr>
          <w:rFonts w:cs="Calibri"/>
          <w:lang w:val="en-US"/>
        </w:rPr>
        <w:t>202</w:t>
      </w:r>
      <w:r w:rsidR="004B4545">
        <w:rPr>
          <w:rFonts w:cs="Calibri"/>
          <w:lang w:val="en-US"/>
        </w:rPr>
        <w:t>4</w:t>
      </w:r>
    </w:p>
    <w:p w14:paraId="7A150249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>Kepala Sekolah,</w:t>
      </w:r>
    </w:p>
    <w:p w14:paraId="1305AABA" w14:textId="77777777" w:rsidR="008F585D" w:rsidRPr="00DA57E1" w:rsidRDefault="008F585D" w:rsidP="00C444D8">
      <w:pPr>
        <w:spacing w:after="0" w:line="240" w:lineRule="auto"/>
        <w:rPr>
          <w:rFonts w:cs="Calibri"/>
        </w:rPr>
      </w:pPr>
    </w:p>
    <w:p w14:paraId="5B734CF4" w14:textId="77777777" w:rsidR="008F585D" w:rsidRPr="00DA57E1" w:rsidRDefault="008F585D" w:rsidP="00C444D8">
      <w:pPr>
        <w:spacing w:after="0" w:line="240" w:lineRule="auto"/>
        <w:rPr>
          <w:rFonts w:cs="Calibri"/>
        </w:rPr>
      </w:pPr>
    </w:p>
    <w:p w14:paraId="715C0CFF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F26EE2" w:rsidRPr="00DA57E1">
        <w:rPr>
          <w:rFonts w:cs="Calibri"/>
        </w:rPr>
        <w:t>...................................................</w:t>
      </w:r>
    </w:p>
    <w:p w14:paraId="736B831A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 xml:space="preserve">NIP. </w:t>
      </w:r>
    </w:p>
    <w:p w14:paraId="7E916F02" w14:textId="77777777" w:rsidR="00F26EE2" w:rsidRPr="00DA57E1" w:rsidRDefault="00F26EE2" w:rsidP="00C444D8">
      <w:pPr>
        <w:spacing w:after="0" w:line="240" w:lineRule="auto"/>
        <w:rPr>
          <w:rFonts w:cs="Calibri"/>
        </w:rPr>
      </w:pPr>
    </w:p>
    <w:p w14:paraId="2C5C9597" w14:textId="77777777" w:rsidR="00F26EE2" w:rsidRPr="00DA57E1" w:rsidRDefault="00F26EE2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Keterangan :</w:t>
      </w:r>
    </w:p>
    <w:p w14:paraId="76E3910D" w14:textId="77777777" w:rsidR="00F26EE2" w:rsidRPr="00DA57E1" w:rsidRDefault="00F26EE2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 xml:space="preserve">*)     : Coret yang </w:t>
      </w:r>
      <w:r w:rsidR="0078610B" w:rsidRPr="00DA57E1">
        <w:rPr>
          <w:rFonts w:cs="Calibri"/>
          <w:lang w:val="en-US"/>
        </w:rPr>
        <w:t xml:space="preserve">tidak </w:t>
      </w:r>
      <w:r w:rsidRPr="00DA57E1">
        <w:rPr>
          <w:rFonts w:cs="Calibri"/>
        </w:rPr>
        <w:t>sesuai</w:t>
      </w:r>
    </w:p>
    <w:sectPr w:rsidR="00F26EE2" w:rsidRPr="00DA57E1" w:rsidSect="0078142D">
      <w:pgSz w:w="11906" w:h="16838"/>
      <w:pgMar w:top="1134" w:right="1287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BB06C79"/>
    <w:multiLevelType w:val="hybridMultilevel"/>
    <w:tmpl w:val="2952ABC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95160B"/>
    <w:multiLevelType w:val="hybridMultilevel"/>
    <w:tmpl w:val="1540A664"/>
    <w:lvl w:ilvl="0" w:tplc="7096C79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430737127">
    <w:abstractNumId w:val="0"/>
  </w:num>
  <w:num w:numId="2" w16cid:durableId="12645358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wNjExNTE1tjBT0lEKTi0uzszPAykwrAUABqYFXiwAAAA="/>
  </w:docVars>
  <w:rsids>
    <w:rsidRoot w:val="00C444D8"/>
    <w:rsid w:val="00052A9D"/>
    <w:rsid w:val="000E3FB1"/>
    <w:rsid w:val="00262EDC"/>
    <w:rsid w:val="003565CA"/>
    <w:rsid w:val="003A24BB"/>
    <w:rsid w:val="00444E0D"/>
    <w:rsid w:val="00447215"/>
    <w:rsid w:val="004669F1"/>
    <w:rsid w:val="004B4545"/>
    <w:rsid w:val="00570C84"/>
    <w:rsid w:val="00604AF9"/>
    <w:rsid w:val="00605BB8"/>
    <w:rsid w:val="0061112E"/>
    <w:rsid w:val="00653522"/>
    <w:rsid w:val="00692FCA"/>
    <w:rsid w:val="0078142D"/>
    <w:rsid w:val="0078610B"/>
    <w:rsid w:val="00796141"/>
    <w:rsid w:val="007B12CE"/>
    <w:rsid w:val="007B6377"/>
    <w:rsid w:val="008404AE"/>
    <w:rsid w:val="008F585D"/>
    <w:rsid w:val="00A17021"/>
    <w:rsid w:val="00A70604"/>
    <w:rsid w:val="00AC0249"/>
    <w:rsid w:val="00AC6D46"/>
    <w:rsid w:val="00AD357D"/>
    <w:rsid w:val="00B03A41"/>
    <w:rsid w:val="00B44FD7"/>
    <w:rsid w:val="00B661D5"/>
    <w:rsid w:val="00BF2C4A"/>
    <w:rsid w:val="00C27D90"/>
    <w:rsid w:val="00C444D8"/>
    <w:rsid w:val="00CA5B70"/>
    <w:rsid w:val="00CB367F"/>
    <w:rsid w:val="00CE6442"/>
    <w:rsid w:val="00DA57E1"/>
    <w:rsid w:val="00E34A2B"/>
    <w:rsid w:val="00E75A1C"/>
    <w:rsid w:val="00F026E5"/>
    <w:rsid w:val="00F26EE2"/>
    <w:rsid w:val="00F96C6A"/>
    <w:rsid w:val="00FB07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B47F2"/>
  <w15:chartTrackingRefBased/>
  <w15:docId w15:val="{FF98DD3E-88AB-4477-9243-015A965C8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1D5"/>
    <w:pPr>
      <w:spacing w:after="200" w:line="276" w:lineRule="auto"/>
    </w:pPr>
    <w:rPr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4D8"/>
    <w:pPr>
      <w:ind w:left="720"/>
      <w:contextualSpacing/>
    </w:pPr>
  </w:style>
  <w:style w:type="table" w:styleId="TableGrid">
    <w:name w:val="Table Grid"/>
    <w:basedOn w:val="TableNormal"/>
    <w:uiPriority w:val="59"/>
    <w:rsid w:val="00C444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demikUGM01</dc:creator>
  <cp:keywords/>
  <cp:lastModifiedBy>Wisnu Subrata</cp:lastModifiedBy>
  <cp:revision>2</cp:revision>
  <dcterms:created xsi:type="dcterms:W3CDTF">2024-04-22T06:59:00Z</dcterms:created>
  <dcterms:modified xsi:type="dcterms:W3CDTF">2024-04-22T06:59:00Z</dcterms:modified>
</cp:coreProperties>
</file>